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737FC333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SALES ENGINE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3CCB1F88" w:rsidR="00B62CD1" w:rsidRPr="00C360D6" w:rsidRDefault="00C360D6" w:rsidP="00C360D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9659FE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sale engineer </w:t>
            </w:r>
            <w:r w:rsidR="009659FE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selling business goods or services, the selling of which requires a technical background equivalent to a baccalaureate degree in engineering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550BF7D3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or equivalent;</w:t>
            </w:r>
          </w:p>
          <w:p w14:paraId="472F439A" w14:textId="6B77BA6E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persuade others to change their minds or </w:t>
            </w:r>
            <w:r w:rsidRPr="00C360D6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C360D6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;</w:t>
            </w:r>
          </w:p>
          <w:p w14:paraId="7B413EA3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consider relative costs and benefits of potential actions to choose the most appropriate one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0B6834C9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peration — Job requires being pleasant with others on the job and displaying a good-natured, cooperative attitude. </w:t>
            </w:r>
          </w:p>
          <w:p w14:paraId="37BDBA64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itiative — Job requires a willingness to take on responsibilities and challenges. </w:t>
            </w:r>
          </w:p>
          <w:p w14:paraId="04A47116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dependence — Job requires developing one's </w:t>
            </w:r>
            <w:r w:rsidRPr="00527F08">
              <w:rPr>
                <w:rFonts w:ascii="Arial" w:eastAsia="Arial" w:hAnsi="Arial" w:cs="Arial"/>
                <w:noProof/>
                <w:lang w:val="en-US" w:bidi="en-US"/>
              </w:rPr>
              <w:t>own</w:t>
            </w:r>
            <w:r>
              <w:rPr>
                <w:rFonts w:ascii="Arial" w:eastAsia="Arial" w:hAnsi="Arial" w:cs="Arial"/>
                <w:lang w:val="en-US" w:bidi="en-US"/>
              </w:rPr>
              <w:t xml:space="preserve"> ways of doing things, guiding oneself with little or no supervision, and depending on oneself to get things done. </w:t>
            </w:r>
          </w:p>
          <w:p w14:paraId="33931BE7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ersistence — Job requires persistence in the face of obstacles. </w:t>
            </w:r>
          </w:p>
          <w:p w14:paraId="2DA24EA0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chievement/Effort — Job requires establishing and maintaining personally challenging achievement goals and exerting effort toward mastering task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2E27B48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llaborate with sales teams to understand customer requirements, to promote the sale of company products, and to provide sales support;</w:t>
            </w:r>
          </w:p>
          <w:p w14:paraId="15A030E8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fer with customers and engineers to assess equipment needs and to determine system requirements;</w:t>
            </w:r>
          </w:p>
          <w:p w14:paraId="3D80ED27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Develop, present, or respond to proposals for specific customer requirements, including request for proposal responses and industry-specific solutions;</w:t>
            </w:r>
          </w:p>
          <w:p w14:paraId="1616C5D7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iagnose problems with installed equipment;</w:t>
            </w:r>
          </w:p>
          <w:p w14:paraId="02B08653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lan and modify product configurations to meet customer needs;</w:t>
            </w:r>
          </w:p>
          <w:p w14:paraId="491DE0FD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 and deliver technical presentations that explain products or services to customers and prospective customers;</w:t>
            </w:r>
          </w:p>
          <w:p w14:paraId="1A4D24A7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ovide technical and non-technical support and services to clients or other staff members regarding the use, operation, and maintenance of equipment;</w:t>
            </w:r>
          </w:p>
          <w:p w14:paraId="1C83E3E0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commend improved materials or machinery to customers, documenting how such changes will lower costs or increase production;</w:t>
            </w:r>
          </w:p>
          <w:p w14:paraId="0AC9CD9D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ecure and renew orders and arrange delivery;</w:t>
            </w:r>
          </w:p>
          <w:p w14:paraId="7AE1AD37" w14:textId="77777777" w:rsidR="00C360D6" w:rsidRDefault="00C360D6" w:rsidP="00C360D6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ell products requiring extensive technical expertise and support for installation and use, such as material handling equipment, numerical-control machinery, and computer systems.</w:t>
            </w:r>
          </w:p>
          <w:p w14:paraId="2F0F7FF3" w14:textId="343C1527" w:rsidR="00B62CD1" w:rsidRPr="00540314" w:rsidRDefault="00B62CD1" w:rsidP="0054031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l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2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1"/>
  </w:num>
  <w:num w:numId="2">
    <w:abstractNumId w:val="3"/>
  </w:num>
  <w:num w:numId="3">
    <w:abstractNumId w:val="8"/>
  </w:num>
  <w:num w:numId="4">
    <w:abstractNumId w:val="0"/>
  </w:num>
  <w:num w:numId="5">
    <w:abstractNumId w:val="6"/>
  </w:num>
  <w:num w:numId="6">
    <w:abstractNumId w:val="7"/>
  </w:num>
  <w:num w:numId="7">
    <w:abstractNumId w:val="1"/>
  </w:num>
  <w:num w:numId="8">
    <w:abstractNumId w:val="13"/>
  </w:num>
  <w:num w:numId="9">
    <w:abstractNumId w:val="2"/>
  </w:num>
  <w:num w:numId="10">
    <w:abstractNumId w:val="10"/>
  </w:num>
  <w:num w:numId="11">
    <w:abstractNumId w:val="5"/>
  </w:num>
  <w:num w:numId="12">
    <w:abstractNumId w:val="4"/>
  </w:num>
  <w:num w:numId="13">
    <w:abstractNumId w:val="9"/>
  </w:num>
  <w:num w:numId="14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sales engineer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sale engineer consists of selling business goods or services, the_x000a_selling of which requires a technical background equivalent to a baccalaureate_x000a_degree in engineering."/>
    <w:docVar w:name="Source" w:val="http://www.ucblueash.edu"/>
    <w:docVar w:name="Tags" w:val="sales engineer, job description, human resources documents, business documents, entrepreneurship, entrepreneur, sales engineer job description template, sales engineer job description example"/>
  </w:docVars>
  <w:rsids>
    <w:rsidRoot w:val="008E3706"/>
    <w:rsid w:val="00011887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72A40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45962"/>
    <w:rsid w:val="0056495C"/>
    <w:rsid w:val="00572E8A"/>
    <w:rsid w:val="00580013"/>
    <w:rsid w:val="005A4935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E3706"/>
    <w:rsid w:val="00915C4D"/>
    <w:rsid w:val="00921604"/>
    <w:rsid w:val="009357FF"/>
    <w:rsid w:val="009522C9"/>
    <w:rsid w:val="009659FE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10B93"/>
    <w:rsid w:val="00C21E01"/>
    <w:rsid w:val="00C360D6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23897"/>
    <w:rsid w:val="00D61F8D"/>
    <w:rsid w:val="00D94F7A"/>
    <w:rsid w:val="00DE77F6"/>
    <w:rsid w:val="00E215B4"/>
    <w:rsid w:val="00E97EFC"/>
    <w:rsid w:val="00EB48A0"/>
    <w:rsid w:val="00EB4E3B"/>
    <w:rsid w:val="00EF0D90"/>
    <w:rsid w:val="00F00966"/>
    <w:rsid w:val="00F3411A"/>
    <w:rsid w:val="00F7718C"/>
    <w:rsid w:val="00F937E1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8</Words>
  <Characters>2188</Characters>
  <Application>Microsoft Office Word</Application>
  <DocSecurity>0</DocSecurity>
  <Lines>91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7:58:00Z</dcterms:created>
  <dcterms:modified xsi:type="dcterms:W3CDTF">2019-10-21T19:09:00Z</dcterms:modified>
  <cp:category/>
</cp:coreProperties>
</file>